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76FDA489" w:rsidR="0045332C" w:rsidRPr="00005738" w:rsidRDefault="00BD4999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Sheri White, 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1F0D0453" w14:textId="49950F3C" w:rsidR="0045332C" w:rsidRPr="00005738" w:rsidRDefault="00B351B7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23D02725" w14:textId="775E2F02" w:rsidR="00655BCA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733E512A" w14:textId="1AA900CB" w:rsidR="00BD4999" w:rsidRDefault="00BD499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60901C00" w14:textId="2B8BE6FF" w:rsidR="00B351B7" w:rsidRPr="000073BD" w:rsidRDefault="00B351B7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y Col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76FDA489" w:rsidR="0045332C" w:rsidRPr="00005738" w:rsidRDefault="00BD4999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Sheri White, 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1F0D0453" w14:textId="49950F3C" w:rsidR="0045332C" w:rsidRPr="00005738" w:rsidRDefault="00B351B7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23D02725" w14:textId="775E2F02" w:rsidR="00655BCA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733E512A" w14:textId="1AA900CB" w:rsidR="00BD4999" w:rsidRDefault="00BD499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</w:p>
                    <w:p w14:paraId="60901C00" w14:textId="2B8BE6FF" w:rsidR="00B351B7" w:rsidRPr="000073BD" w:rsidRDefault="00B351B7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y Col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B351B7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3DB075E7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8C401A">
        <w:rPr>
          <w:b/>
          <w:color w:val="0E0E0E"/>
        </w:rPr>
        <w:t>August 9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E02726">
        <w:rPr>
          <w:b/>
          <w:color w:val="0E0E0E"/>
        </w:rPr>
        <w:t>1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</w:t>
      </w:r>
      <w:bookmarkStart w:id="0" w:name="_GoBack"/>
      <w:bookmarkEnd w:id="0"/>
      <w:r w:rsidRPr="007A10D7">
        <w:rPr>
          <w:color w:val="0E0E0E"/>
          <w:w w:val="105"/>
        </w:rPr>
        <w:t>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B01DD84" w14:textId="209FA15D" w:rsidR="00CC7B7D" w:rsidRPr="008C401A" w:rsidRDefault="007A10D7" w:rsidP="008C401A">
      <w:pPr>
        <w:pStyle w:val="ListParagraph"/>
        <w:numPr>
          <w:ilvl w:val="0"/>
          <w:numId w:val="5"/>
        </w:numPr>
        <w:ind w:left="806" w:hanging="536"/>
        <w:contextualSpacing/>
        <w:jc w:val="left"/>
        <w:rPr>
          <w:b/>
        </w:rPr>
      </w:pPr>
      <w:r w:rsidRPr="008C401A">
        <w:rPr>
          <w:b/>
          <w:color w:val="0E0E0E"/>
        </w:rPr>
        <w:t>Commission to review and a</w:t>
      </w:r>
      <w:r w:rsidR="0046658F" w:rsidRPr="008C401A">
        <w:rPr>
          <w:b/>
          <w:color w:val="0E0E0E"/>
        </w:rPr>
        <w:t>pprove the Meeting Minutes from</w:t>
      </w:r>
      <w:r w:rsidR="007B36C5">
        <w:rPr>
          <w:b/>
          <w:color w:val="0E0E0E"/>
        </w:rPr>
        <w:t xml:space="preserve"> April 12 and</w:t>
      </w:r>
      <w:r w:rsidR="0046658F" w:rsidRPr="008C401A">
        <w:rPr>
          <w:b/>
          <w:color w:val="0E0E0E"/>
        </w:rPr>
        <w:t xml:space="preserve"> </w:t>
      </w:r>
      <w:r w:rsidR="008C401A" w:rsidRPr="008C401A">
        <w:rPr>
          <w:b/>
          <w:color w:val="0E0E0E"/>
        </w:rPr>
        <w:t>June 14</w:t>
      </w:r>
      <w:r w:rsidR="005952D4" w:rsidRPr="008C401A">
        <w:rPr>
          <w:b/>
          <w:color w:val="0E0E0E"/>
        </w:rPr>
        <w:t>, 202</w:t>
      </w:r>
      <w:r w:rsidR="00A170DE" w:rsidRPr="008C401A">
        <w:rPr>
          <w:b/>
          <w:color w:val="0E0E0E"/>
        </w:rPr>
        <w:t>1</w:t>
      </w:r>
    </w:p>
    <w:p w14:paraId="1B1574F5" w14:textId="15F09133" w:rsidR="00721211" w:rsidRDefault="00721211" w:rsidP="008C401A">
      <w:pPr>
        <w:pStyle w:val="ListParagraph"/>
        <w:tabs>
          <w:tab w:val="left" w:pos="1350"/>
        </w:tabs>
        <w:ind w:left="806" w:firstLine="0"/>
        <w:contextualSpacing/>
        <w:jc w:val="right"/>
        <w:rPr>
          <w:b/>
        </w:rPr>
      </w:pPr>
    </w:p>
    <w:p w14:paraId="2E8212C5" w14:textId="586F6133" w:rsidR="00243C62" w:rsidRDefault="009E3537" w:rsidP="008C401A">
      <w:pPr>
        <w:pStyle w:val="ListParagraph"/>
        <w:numPr>
          <w:ilvl w:val="0"/>
          <w:numId w:val="5"/>
        </w:numPr>
        <w:tabs>
          <w:tab w:val="left" w:pos="1350"/>
        </w:tabs>
        <w:ind w:left="806" w:hanging="540"/>
        <w:contextualSpacing/>
        <w:jc w:val="left"/>
        <w:rPr>
          <w:b/>
        </w:rPr>
      </w:pPr>
      <w:r w:rsidRPr="002017FB">
        <w:rPr>
          <w:b/>
        </w:rPr>
        <w:t>Commission</w:t>
      </w:r>
      <w:r w:rsidR="00860EB5" w:rsidRPr="002017FB">
        <w:rPr>
          <w:b/>
        </w:rPr>
        <w:t xml:space="preserve"> to </w:t>
      </w:r>
      <w:r w:rsidR="007D1C9E" w:rsidRPr="002017FB">
        <w:rPr>
          <w:b/>
        </w:rPr>
        <w:t>hear a presentation on QCNS-Jennifer Comiskey</w:t>
      </w:r>
    </w:p>
    <w:p w14:paraId="43F0BD9D" w14:textId="77777777" w:rsidR="008C401A" w:rsidRPr="002017FB" w:rsidRDefault="008C401A" w:rsidP="008C401A">
      <w:pPr>
        <w:pStyle w:val="ListParagraph"/>
        <w:tabs>
          <w:tab w:val="left" w:pos="1350"/>
        </w:tabs>
        <w:ind w:left="806" w:firstLine="0"/>
        <w:contextualSpacing/>
        <w:jc w:val="right"/>
        <w:rPr>
          <w:b/>
        </w:rPr>
      </w:pPr>
    </w:p>
    <w:p w14:paraId="5FB4EE3F" w14:textId="6CE7B338" w:rsidR="002B072A" w:rsidRDefault="008C401A" w:rsidP="00AD25C1">
      <w:pPr>
        <w:ind w:left="270"/>
        <w:contextualSpacing/>
        <w:rPr>
          <w:b/>
          <w:color w:val="0E0E0E"/>
        </w:rPr>
      </w:pPr>
      <w:r>
        <w:rPr>
          <w:b/>
          <w:color w:val="0E0E0E"/>
        </w:rPr>
        <w:t>5</w:t>
      </w:r>
      <w:r w:rsidR="00AD25C1">
        <w:rPr>
          <w:b/>
          <w:color w:val="0E0E0E"/>
        </w:rPr>
        <w:t>)</w:t>
      </w:r>
      <w:r w:rsidR="00AD25C1">
        <w:rPr>
          <w:b/>
          <w:color w:val="0E0E0E"/>
        </w:rPr>
        <w:tab/>
      </w:r>
      <w:r w:rsidR="007D1C9E">
        <w:rPr>
          <w:b/>
          <w:color w:val="0E0E0E"/>
        </w:rPr>
        <w:t xml:space="preserve"> </w:t>
      </w:r>
      <w:r w:rsidR="002B072A">
        <w:rPr>
          <w:b/>
          <w:color w:val="0E0E0E"/>
        </w:rPr>
        <w:t>Commission to discuss and potentially vote to change the Commission meeting time</w:t>
      </w:r>
    </w:p>
    <w:p w14:paraId="0F668A30" w14:textId="77777777" w:rsidR="002B072A" w:rsidRDefault="002B072A" w:rsidP="00AD25C1">
      <w:pPr>
        <w:ind w:left="270"/>
        <w:contextualSpacing/>
        <w:rPr>
          <w:b/>
          <w:color w:val="0E0E0E"/>
        </w:rPr>
      </w:pPr>
    </w:p>
    <w:p w14:paraId="119596FB" w14:textId="20FA9175" w:rsidR="00F90721" w:rsidRPr="00AD25C1" w:rsidRDefault="006D2846" w:rsidP="00AD25C1">
      <w:pPr>
        <w:ind w:left="270"/>
        <w:contextualSpacing/>
        <w:rPr>
          <w:b/>
        </w:rPr>
      </w:pPr>
      <w:r>
        <w:rPr>
          <w:b/>
          <w:color w:val="0E0E0E"/>
        </w:rPr>
        <w:t>6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5EA4E87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7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78D37272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6D2846">
        <w:rPr>
          <w:b/>
          <w:color w:val="0E0E0E"/>
        </w:rPr>
        <w:t xml:space="preserve">  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8C401A">
        <w:rPr>
          <w:color w:val="0E0E0E"/>
          <w:w w:val="105"/>
          <w:sz w:val="21"/>
        </w:rPr>
        <w:t>October 25</w:t>
      </w:r>
      <w:r w:rsidR="005952D4">
        <w:rPr>
          <w:color w:val="0E0E0E"/>
          <w:w w:val="105"/>
          <w:sz w:val="21"/>
        </w:rPr>
        <w:t>, 202</w:t>
      </w:r>
      <w:r w:rsidR="00AD25C1">
        <w:rPr>
          <w:color w:val="0E0E0E"/>
          <w:w w:val="105"/>
          <w:sz w:val="21"/>
        </w:rPr>
        <w:t>1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Annual Meeting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3"/>
  </w:num>
  <w:num w:numId="5">
    <w:abstractNumId w:val="1"/>
  </w:num>
  <w:num w:numId="6">
    <w:abstractNumId w:val="9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D4999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34401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7BE4E5A-702C-45FC-9125-007DCD7EA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5</cp:revision>
  <cp:lastPrinted>2021-04-12T21:40:00Z</cp:lastPrinted>
  <dcterms:created xsi:type="dcterms:W3CDTF">2021-06-03T18:30:00Z</dcterms:created>
  <dcterms:modified xsi:type="dcterms:W3CDTF">2021-08-05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